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3F44A" w14:textId="77777777" w:rsidR="009426E0" w:rsidRPr="00091637" w:rsidRDefault="009426E0" w:rsidP="009426E0">
      <w:pPr>
        <w:rPr>
          <w:rFonts w:ascii="Times New Roman" w:hAnsi="Times New Roman" w:cs="Times New Roman"/>
          <w:color w:val="auto"/>
        </w:rPr>
      </w:pPr>
    </w:p>
    <w:p w14:paraId="4D3F9F36" w14:textId="77777777" w:rsidR="009426E0" w:rsidRPr="00091637" w:rsidRDefault="009426E0" w:rsidP="009426E0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73"/>
        <w:gridCol w:w="785"/>
        <w:gridCol w:w="1041"/>
        <w:gridCol w:w="1389"/>
        <w:gridCol w:w="1233"/>
        <w:gridCol w:w="1229"/>
        <w:gridCol w:w="2056"/>
      </w:tblGrid>
      <w:tr w:rsidR="009426E0" w:rsidRPr="00091637" w14:paraId="1990B194" w14:textId="77777777" w:rsidTr="00DD6735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CBBCC7" w14:textId="77777777" w:rsidR="009426E0" w:rsidRPr="00864C3D" w:rsidRDefault="009426E0" w:rsidP="00DD6735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864C3D">
              <w:rPr>
                <w:b/>
                <w:bCs/>
              </w:rPr>
              <w:t>Google Doc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15CFD2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11-12 P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D2879B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1.15-1.5 Line Spac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A8F065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1 Space between paragraph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1B172D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Spelling and Grammar “Soft Limit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54F3EF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In-Text Citations with footnotes</w:t>
            </w:r>
          </w:p>
        </w:tc>
        <w:tc>
          <w:tcPr>
            <w:tcW w:w="0" w:type="auto"/>
            <w:vMerge w:val="restar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1F08D1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Title Page/Slide:</w:t>
            </w:r>
          </w:p>
          <w:p w14:paraId="16A21079" w14:textId="77777777" w:rsidR="009426E0" w:rsidRPr="00864C3D" w:rsidRDefault="009426E0" w:rsidP="009426E0">
            <w:pPr>
              <w:pStyle w:val="ListParagraph"/>
              <w:numPr>
                <w:ilvl w:val="0"/>
                <w:numId w:val="1"/>
              </w:numPr>
              <w:rPr>
                <w:rStyle w:val="Emphasis"/>
              </w:rPr>
            </w:pPr>
            <w:r w:rsidRPr="00864C3D">
              <w:rPr>
                <w:rStyle w:val="Emphasis"/>
              </w:rPr>
              <w:t>Name</w:t>
            </w:r>
          </w:p>
          <w:p w14:paraId="625E9D90" w14:textId="77777777" w:rsidR="009426E0" w:rsidRPr="00864C3D" w:rsidRDefault="009426E0" w:rsidP="009426E0">
            <w:pPr>
              <w:pStyle w:val="ListParagraph"/>
              <w:numPr>
                <w:ilvl w:val="0"/>
                <w:numId w:val="1"/>
              </w:numPr>
              <w:rPr>
                <w:rStyle w:val="Emphasis"/>
              </w:rPr>
            </w:pPr>
            <w:r w:rsidRPr="00864C3D">
              <w:rPr>
                <w:rStyle w:val="Emphasis"/>
              </w:rPr>
              <w:t>Date</w:t>
            </w:r>
          </w:p>
          <w:p w14:paraId="62CF9293" w14:textId="77777777" w:rsidR="009426E0" w:rsidRPr="00864C3D" w:rsidRDefault="009426E0" w:rsidP="009426E0">
            <w:pPr>
              <w:pStyle w:val="ListParagraph"/>
              <w:numPr>
                <w:ilvl w:val="0"/>
                <w:numId w:val="1"/>
              </w:numPr>
              <w:rPr>
                <w:rStyle w:val="Emphasis"/>
              </w:rPr>
            </w:pPr>
            <w:r w:rsidRPr="00864C3D">
              <w:rPr>
                <w:rStyle w:val="Emphasis"/>
              </w:rPr>
              <w:t>Class</w:t>
            </w:r>
          </w:p>
          <w:p w14:paraId="5036F582" w14:textId="77777777" w:rsidR="009426E0" w:rsidRPr="00864C3D" w:rsidRDefault="009426E0" w:rsidP="009426E0">
            <w:pPr>
              <w:pStyle w:val="ListParagraph"/>
              <w:numPr>
                <w:ilvl w:val="0"/>
                <w:numId w:val="1"/>
              </w:numPr>
              <w:rPr>
                <w:rStyle w:val="Emphasis"/>
              </w:rPr>
            </w:pPr>
            <w:r w:rsidRPr="00864C3D">
              <w:rPr>
                <w:rStyle w:val="Emphasis"/>
              </w:rPr>
              <w:t>Aim</w:t>
            </w:r>
          </w:p>
          <w:p w14:paraId="6775497A" w14:textId="77777777" w:rsidR="009426E0" w:rsidRPr="00864C3D" w:rsidRDefault="009426E0" w:rsidP="009426E0">
            <w:pPr>
              <w:pStyle w:val="ListParagraph"/>
              <w:numPr>
                <w:ilvl w:val="0"/>
                <w:numId w:val="1"/>
              </w:numPr>
              <w:rPr>
                <w:rStyle w:val="Emphasis"/>
              </w:rPr>
            </w:pPr>
            <w:r w:rsidRPr="00864C3D">
              <w:rPr>
                <w:rStyle w:val="Emphasis"/>
              </w:rPr>
              <w:t>Assessment title</w:t>
            </w:r>
          </w:p>
        </w:tc>
      </w:tr>
      <w:tr w:rsidR="009426E0" w:rsidRPr="00091637" w14:paraId="7FE2D93F" w14:textId="77777777" w:rsidTr="00DD6735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F92F97" w14:textId="77777777" w:rsidR="009426E0" w:rsidRPr="00864C3D" w:rsidRDefault="009426E0" w:rsidP="00DD6735">
            <w:pPr>
              <w:rPr>
                <w:rFonts w:ascii="Times New Roman" w:hAnsi="Times New Roman" w:cs="Times New Roman"/>
                <w:b/>
                <w:bCs/>
                <w:color w:val="auto"/>
              </w:rPr>
            </w:pPr>
            <w:r w:rsidRPr="00864C3D">
              <w:rPr>
                <w:b/>
                <w:bCs/>
              </w:rPr>
              <w:t>Slid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A38FDF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10-12 pt. font text</w:t>
            </w:r>
          </w:p>
          <w:p w14:paraId="55D31396" w14:textId="77777777" w:rsidR="009426E0" w:rsidRPr="00864C3D" w:rsidRDefault="009426E0" w:rsidP="00DD6735">
            <w:pPr>
              <w:rPr>
                <w:rStyle w:val="Emphasis"/>
              </w:rPr>
            </w:pPr>
          </w:p>
          <w:p w14:paraId="1DA33677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14-24 pt. font titl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6D25F6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1.0 1.15 Line Spac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600B9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Bullet Points Preferr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666F14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Word Count per slide &gt;100-110 “Soft Limit</w:t>
            </w:r>
            <w:r>
              <w:rPr>
                <w:rStyle w:val="Emphasis"/>
              </w:rPr>
              <w:t>.</w:t>
            </w:r>
            <w:r w:rsidRPr="00864C3D">
              <w:rPr>
                <w:rStyle w:val="Emphasis"/>
              </w:rPr>
              <w:t>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C0431B" w14:textId="77777777" w:rsidR="009426E0" w:rsidRPr="00864C3D" w:rsidRDefault="009426E0" w:rsidP="00DD6735">
            <w:pPr>
              <w:rPr>
                <w:rStyle w:val="Emphasis"/>
              </w:rPr>
            </w:pPr>
            <w:r w:rsidRPr="00864C3D">
              <w:rPr>
                <w:rStyle w:val="Emphasis"/>
              </w:rPr>
              <w:t>Approved Templates and Themes</w:t>
            </w:r>
          </w:p>
        </w:tc>
        <w:tc>
          <w:tcPr>
            <w:tcW w:w="0" w:type="auto"/>
            <w:vMerge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3DB51EE" w14:textId="77777777" w:rsidR="009426E0" w:rsidRPr="00864C3D" w:rsidRDefault="009426E0" w:rsidP="00DD6735">
            <w:pPr>
              <w:rPr>
                <w:rStyle w:val="Emphasis"/>
              </w:rPr>
            </w:pPr>
          </w:p>
        </w:tc>
      </w:tr>
      <w:tr w:rsidR="009426E0" w:rsidRPr="00091637" w14:paraId="6E4DD324" w14:textId="77777777" w:rsidTr="00DD6735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B53229" w14:textId="77777777" w:rsidR="009426E0" w:rsidRPr="00864C3D" w:rsidRDefault="009426E0" w:rsidP="00DD6735">
            <w:pPr>
              <w:rPr>
                <w:b/>
                <w:bCs/>
              </w:rPr>
            </w:pPr>
            <w:r w:rsidRPr="00864C3D">
              <w:rPr>
                <w:b/>
                <w:bCs/>
              </w:rPr>
              <w:t>Python</w:t>
            </w:r>
          </w:p>
        </w:tc>
        <w:tc>
          <w:tcPr>
            <w:tcW w:w="0" w:type="auto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21482" w14:textId="77777777" w:rsidR="009426E0" w:rsidRDefault="009426E0" w:rsidP="00DD6735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We apply the following style guide to Python files. However, in general, most programs follow this overall layout. </w:t>
            </w:r>
          </w:p>
          <w:p w14:paraId="7DE968E2" w14:textId="77777777" w:rsidR="009426E0" w:rsidRDefault="009426E0" w:rsidP="00DD6735">
            <w:pPr>
              <w:rPr>
                <w:rStyle w:val="Emphasis"/>
              </w:rPr>
            </w:pPr>
          </w:p>
          <w:p w14:paraId="7E69A600" w14:textId="77777777" w:rsidR="009426E0" w:rsidRDefault="009426E0" w:rsidP="00DD6735">
            <w:pPr>
              <w:rPr>
                <w:rStyle w:val="Emphasis"/>
              </w:rPr>
            </w:pPr>
            <w:r w:rsidRPr="00897DE0">
              <w:rPr>
                <w:rStyle w:val="Emphasis"/>
                <w:noProof/>
              </w:rPr>
              <w:drawing>
                <wp:inline distT="0" distB="0" distL="0" distR="0" wp14:anchorId="5BD0DE14" wp14:editId="76E48A6A">
                  <wp:extent cx="4838700" cy="3764915"/>
                  <wp:effectExtent l="0" t="0" r="0" b="6985"/>
                  <wp:docPr id="3" name="Picture 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3981" cy="37690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612509A" w14:textId="77777777" w:rsidR="009426E0" w:rsidRDefault="009426E0" w:rsidP="00DD6735">
            <w:pPr>
              <w:rPr>
                <w:rStyle w:val="Emphasis"/>
              </w:rPr>
            </w:pPr>
          </w:p>
          <w:p w14:paraId="77AAEE7F" w14:textId="77777777" w:rsidR="009426E0" w:rsidRDefault="009426E0" w:rsidP="00DD6735">
            <w:pPr>
              <w:rPr>
                <w:rStyle w:val="Emphasis"/>
              </w:rPr>
            </w:pPr>
            <w:hyperlink r:id="rId6" w:history="1">
              <w:r>
                <w:rPr>
                  <w:rStyle w:val="Hyperlink"/>
                </w:rPr>
                <w:t>PEP 8: The Style Guide for Python Code</w:t>
              </w:r>
            </w:hyperlink>
          </w:p>
          <w:p w14:paraId="738C7412" w14:textId="77777777" w:rsidR="009426E0" w:rsidRPr="00864C3D" w:rsidRDefault="009426E0" w:rsidP="00DD6735">
            <w:pPr>
              <w:rPr>
                <w:rStyle w:val="Emphasis"/>
              </w:rPr>
            </w:pPr>
          </w:p>
        </w:tc>
      </w:tr>
      <w:tr w:rsidR="009426E0" w:rsidRPr="00091637" w14:paraId="32CEBABF" w14:textId="77777777" w:rsidTr="00DD6735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AA0EFA" w14:textId="77777777" w:rsidR="009426E0" w:rsidRPr="00864C3D" w:rsidRDefault="009426E0" w:rsidP="00DD6735">
            <w:pPr>
              <w:rPr>
                <w:b/>
                <w:bCs/>
              </w:rPr>
            </w:pPr>
            <w:r w:rsidRPr="00864C3D">
              <w:rPr>
                <w:b/>
                <w:bCs/>
              </w:rPr>
              <w:t>Arduino</w:t>
            </w:r>
          </w:p>
          <w:p w14:paraId="290D7340" w14:textId="77777777" w:rsidR="009426E0" w:rsidRPr="00864C3D" w:rsidRDefault="009426E0" w:rsidP="00DD6735">
            <w:pPr>
              <w:rPr>
                <w:b/>
                <w:bCs/>
              </w:rPr>
            </w:pPr>
            <w:r w:rsidRPr="00864C3D">
              <w:rPr>
                <w:b/>
                <w:bCs/>
              </w:rPr>
              <w:t>C/C++</w:t>
            </w:r>
          </w:p>
        </w:tc>
        <w:tc>
          <w:tcPr>
            <w:tcW w:w="0" w:type="auto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0B1D58" w14:textId="77777777" w:rsidR="009426E0" w:rsidRDefault="009426E0" w:rsidP="00DD6735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We apply the following style guide to C/C++ files. However, in general most programs follow this broad layout. </w:t>
            </w:r>
          </w:p>
          <w:p w14:paraId="39716A33" w14:textId="77777777" w:rsidR="009426E0" w:rsidRDefault="009426E0" w:rsidP="00DD6735">
            <w:pPr>
              <w:rPr>
                <w:rStyle w:val="Emphasis"/>
              </w:rPr>
            </w:pPr>
          </w:p>
          <w:p w14:paraId="4F03E6F7" w14:textId="77777777" w:rsidR="009426E0" w:rsidRDefault="009426E0" w:rsidP="00DD6735">
            <w:pPr>
              <w:rPr>
                <w:rStyle w:val="Emphasis"/>
              </w:rPr>
            </w:pPr>
            <w:r w:rsidRPr="008C67F8">
              <w:rPr>
                <w:rStyle w:val="Emphasis"/>
                <w:noProof/>
              </w:rPr>
              <w:lastRenderedPageBreak/>
              <w:drawing>
                <wp:inline distT="0" distB="0" distL="0" distR="0" wp14:anchorId="389F0CF4" wp14:editId="48C0BDA3">
                  <wp:extent cx="4667901" cy="2867425"/>
                  <wp:effectExtent l="0" t="0" r="0" b="9525"/>
                  <wp:docPr id="2" name="Picture 2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&#10;&#10;Description automatically generated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7901" cy="2867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C073A9" w14:textId="77777777" w:rsidR="009426E0" w:rsidRDefault="009426E0" w:rsidP="00DD6735">
            <w:pPr>
              <w:rPr>
                <w:rStyle w:val="Emphasis"/>
              </w:rPr>
            </w:pPr>
          </w:p>
          <w:p w14:paraId="692203BE" w14:textId="77777777" w:rsidR="009426E0" w:rsidRDefault="009426E0" w:rsidP="00DD6735">
            <w:pPr>
              <w:rPr>
                <w:rStyle w:val="Emphasis"/>
              </w:rPr>
            </w:pPr>
            <w:r>
              <w:rPr>
                <w:rStyle w:val="Emphasis"/>
              </w:rPr>
              <w:t xml:space="preserve">I accept both K&amp;R and K&amp;R alternative bracing format. </w:t>
            </w:r>
            <w:proofErr w:type="gramStart"/>
            <w:r>
              <w:rPr>
                <w:rStyle w:val="Emphasis"/>
              </w:rPr>
              <w:t>As long as</w:t>
            </w:r>
            <w:proofErr w:type="gramEnd"/>
            <w:r>
              <w:rPr>
                <w:rStyle w:val="Emphasis"/>
              </w:rPr>
              <w:t xml:space="preserve"> it is consistent in your file. </w:t>
            </w:r>
          </w:p>
          <w:p w14:paraId="58F678B2" w14:textId="77777777" w:rsidR="009426E0" w:rsidRDefault="009426E0" w:rsidP="00DD6735">
            <w:pPr>
              <w:rPr>
                <w:rStyle w:val="Emphasis"/>
              </w:rPr>
            </w:pPr>
          </w:p>
          <w:p w14:paraId="02813B5B" w14:textId="77777777" w:rsidR="009426E0" w:rsidRPr="00864C3D" w:rsidRDefault="009426E0" w:rsidP="00DD6735">
            <w:pPr>
              <w:rPr>
                <w:rStyle w:val="Emphasis"/>
              </w:rPr>
            </w:pPr>
            <w:hyperlink r:id="rId8" w:history="1">
              <w:r>
                <w:rPr>
                  <w:rStyle w:val="Hyperlink"/>
                </w:rPr>
                <w:t>Arduino Style Guide for Creating Libraries | Arduino Documentation | Arduino Documentation</w:t>
              </w:r>
            </w:hyperlink>
          </w:p>
        </w:tc>
      </w:tr>
      <w:tr w:rsidR="009426E0" w:rsidRPr="00091637" w14:paraId="232C9FFF" w14:textId="77777777" w:rsidTr="00DD6735">
        <w:trPr>
          <w:trHeight w:val="40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DEFD11" w14:textId="77777777" w:rsidR="009426E0" w:rsidRPr="00864C3D" w:rsidRDefault="009426E0" w:rsidP="00DD6735">
            <w:pPr>
              <w:rPr>
                <w:b/>
                <w:bCs/>
              </w:rPr>
            </w:pPr>
            <w:r w:rsidRPr="00864C3D">
              <w:rPr>
                <w:b/>
                <w:bCs/>
              </w:rPr>
              <w:lastRenderedPageBreak/>
              <w:t>Markdown</w:t>
            </w:r>
          </w:p>
        </w:tc>
        <w:tc>
          <w:tcPr>
            <w:tcW w:w="0" w:type="auto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9F5130" w14:textId="77777777" w:rsidR="009426E0" w:rsidRDefault="009426E0" w:rsidP="00DD6735">
            <w:pPr>
              <w:rPr>
                <w:rStyle w:val="Emphasis"/>
              </w:rPr>
            </w:pPr>
            <w:r>
              <w:rPr>
                <w:rStyle w:val="Emphasis"/>
              </w:rPr>
              <w:t>We apply the following style guide to markdown documents. However, in general, most documents follow some variation of the following layout:</w:t>
            </w:r>
          </w:p>
          <w:p w14:paraId="42FA7A60" w14:textId="77777777" w:rsidR="009426E0" w:rsidRDefault="009426E0" w:rsidP="00DD6735">
            <w:pPr>
              <w:rPr>
                <w:rStyle w:val="Emphasis"/>
              </w:rPr>
            </w:pPr>
          </w:p>
          <w:p w14:paraId="1E3589D9" w14:textId="77777777" w:rsidR="009426E0" w:rsidRDefault="009426E0" w:rsidP="00DD6735">
            <w:pPr>
              <w:rPr>
                <w:rStyle w:val="Emphasis"/>
              </w:rPr>
            </w:pPr>
            <w:r w:rsidRPr="00DC3C0F">
              <w:rPr>
                <w:rStyle w:val="Emphasis"/>
                <w:noProof/>
              </w:rPr>
              <w:drawing>
                <wp:inline distT="0" distB="0" distL="0" distR="0" wp14:anchorId="2537FD9E" wp14:editId="70096359">
                  <wp:extent cx="4838700" cy="3125886"/>
                  <wp:effectExtent l="0" t="0" r="0" b="0"/>
                  <wp:docPr id="1" name="Picture 1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Text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4348" cy="312953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F5FC90" w14:textId="77777777" w:rsidR="009426E0" w:rsidRDefault="009426E0" w:rsidP="00DD6735">
            <w:pPr>
              <w:rPr>
                <w:rStyle w:val="Emphasis"/>
              </w:rPr>
            </w:pPr>
          </w:p>
          <w:p w14:paraId="25E6D2AB" w14:textId="77777777" w:rsidR="009426E0" w:rsidRPr="00864C3D" w:rsidRDefault="009426E0" w:rsidP="00DD6735">
            <w:pPr>
              <w:rPr>
                <w:rStyle w:val="Emphasis"/>
              </w:rPr>
            </w:pPr>
            <w:hyperlink r:id="rId10" w:history="1">
              <w:r w:rsidRPr="00FC3A86">
                <w:rPr>
                  <w:rStyle w:val="Hyperlink"/>
                  <w:sz w:val="22"/>
                  <w:szCs w:val="22"/>
                </w:rPr>
                <w:t>https://github.com/google/styleguide/blob/gh-pages/docguide/style.md</w:t>
              </w:r>
            </w:hyperlink>
          </w:p>
        </w:tc>
      </w:tr>
    </w:tbl>
    <w:p w14:paraId="0202C41F" w14:textId="77777777" w:rsidR="009426E0" w:rsidRPr="00091637" w:rsidRDefault="009426E0" w:rsidP="009426E0"/>
    <w:p w14:paraId="3F2A7B81" w14:textId="77777777" w:rsidR="009426E0" w:rsidRDefault="009426E0" w:rsidP="009426E0">
      <w:r w:rsidRPr="00091637">
        <w:t xml:space="preserve">“Soft Limits” are not rigidly defined limits and will be assessed on a case-by-case basis. Ask for clarification </w:t>
      </w:r>
      <w:r>
        <w:t>on</w:t>
      </w:r>
      <w:r w:rsidRPr="00091637">
        <w:t xml:space="preserve"> specific tasks</w:t>
      </w:r>
    </w:p>
    <w:p w14:paraId="358A41EB" w14:textId="77777777" w:rsidR="008F458A" w:rsidRDefault="008F458A"/>
    <w:sectPr w:rsidR="008F45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D719DD"/>
    <w:multiLevelType w:val="multilevel"/>
    <w:tmpl w:val="C51C66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590531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zUzMTE3AVJGhko6SsGpxcWZ+XkgBYa1AA6FP0UsAAAA"/>
  </w:docVars>
  <w:rsids>
    <w:rsidRoot w:val="000F3966"/>
    <w:rsid w:val="000B0946"/>
    <w:rsid w:val="000F3966"/>
    <w:rsid w:val="008F458A"/>
    <w:rsid w:val="009426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0AB698E-C203-4E16-BE09-5D705064F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26E0"/>
    <w:pPr>
      <w:suppressAutoHyphens/>
      <w:spacing w:after="0" w:line="100" w:lineRule="atLeast"/>
    </w:pPr>
    <w:rPr>
      <w:rFonts w:eastAsia="Times New Roman" w:cstheme="minorHAnsi"/>
      <w:color w:val="000000"/>
      <w:kern w:val="1"/>
      <w:sz w:val="24"/>
      <w:szCs w:val="24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26E0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9426E0"/>
    <w:rPr>
      <w:i/>
      <w:i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9426E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arduino.cc/learn/contributions/arduino-library-style-guide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pep8.org/" TargetMode="External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github.com/google/styleguide/blob/gh-pages/docguide/style.m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11</Words>
  <Characters>1204</Characters>
  <Application>Microsoft Office Word</Application>
  <DocSecurity>0</DocSecurity>
  <Lines>10</Lines>
  <Paragraphs>2</Paragraphs>
  <ScaleCrop>false</ScaleCrop>
  <Company/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ter, Adam</dc:creator>
  <cp:keywords/>
  <dc:description/>
  <cp:lastModifiedBy>Carter, Adam</cp:lastModifiedBy>
  <cp:revision>2</cp:revision>
  <dcterms:created xsi:type="dcterms:W3CDTF">2022-06-28T07:40:00Z</dcterms:created>
  <dcterms:modified xsi:type="dcterms:W3CDTF">2022-06-28T07:40:00Z</dcterms:modified>
</cp:coreProperties>
</file>